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0C709C3" w14:textId="1FCF532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. What is the purpose of the length() method in Java's String class?</w:t>
      </w:r>
    </w:p>
    <w:p w14:paraId="6ECE40C0" w14:textId="51EA17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o return the number of characters in a String</w:t>
      </w:r>
    </w:p>
    <w:p w14:paraId="7996E774" w14:textId="1C9B1FB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To split a String into an array</w:t>
      </w:r>
    </w:p>
    <w:p w14:paraId="2D3A537D" w14:textId="061D71F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To find the index of a character in a String</w:t>
      </w:r>
    </w:p>
    <w:p w14:paraId="31A1B01D" w14:textId="32AA2EE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To convert a String to uppercase</w:t>
      </w:r>
    </w:p>
    <w:p w14:paraId="20FD98D7" w14:textId="4CDA76EA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2BDD6E19" w14:textId="77777777" w:rsidR="005B1773" w:rsidRPr="00CC7C1A" w:rsidRDefault="005B1773" w:rsidP="00CC7C1A">
      <w:pPr>
        <w:rPr>
          <w:sz w:val="22"/>
          <w:szCs w:val="22"/>
        </w:rPr>
      </w:pPr>
    </w:p>
    <w:p w14:paraId="57B0D179" w14:textId="7410DAD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45D63E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charAt()</w:t>
      </w:r>
    </w:p>
    <w:p w14:paraId="63119D4B" w14:textId="4732BFC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toCharArray()</w:t>
      </w:r>
    </w:p>
    <w:p w14:paraId="35CC44CD" w14:textId="00F4996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plit()</w:t>
      </w:r>
    </w:p>
    <w:p w14:paraId="78783E4B" w14:textId="42ACCE6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indexOf()</w:t>
      </w:r>
    </w:p>
    <w:p w14:paraId="266E8F76" w14:textId="5434BA2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615AA21D" w14:textId="77777777" w:rsidR="005B1773" w:rsidRPr="00CC7C1A" w:rsidRDefault="005B1773" w:rsidP="00CC7C1A">
      <w:pPr>
        <w:rPr>
          <w:sz w:val="22"/>
          <w:szCs w:val="22"/>
        </w:rPr>
      </w:pPr>
    </w:p>
    <w:p w14:paraId="053A4CDA" w14:textId="0189569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3. What does the regex ^hello$ match?</w:t>
      </w:r>
    </w:p>
    <w:p w14:paraId="28A2E7DE" w14:textId="7A77B0D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trings that start with "hello"</w:t>
      </w:r>
    </w:p>
    <w:p w14:paraId="0CA5EA9F" w14:textId="5CC828D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Strings that end with "hello"</w:t>
      </w:r>
    </w:p>
    <w:p w14:paraId="5426875D" w14:textId="05D34F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that are exactly "hello"</w:t>
      </w:r>
    </w:p>
    <w:p w14:paraId="6523DE10" w14:textId="16A22A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string containing "hello"</w:t>
      </w:r>
    </w:p>
    <w:p w14:paraId="3CF8BCB9" w14:textId="275A9BDA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3A57D932" w14:textId="77777777" w:rsidR="005B1773" w:rsidRPr="00CC7C1A" w:rsidRDefault="005B1773" w:rsidP="00CC7C1A">
      <w:pPr>
        <w:rPr>
          <w:sz w:val="22"/>
          <w:szCs w:val="22"/>
        </w:rPr>
      </w:pPr>
    </w:p>
    <w:p w14:paraId="346B5F55" w14:textId="0EEC78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4. What does the regex \bcat\b match?</w:t>
      </w:r>
    </w:p>
    <w:p w14:paraId="16351AD8" w14:textId="6653C2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he word "cat" as a standalone word</w:t>
      </w:r>
    </w:p>
    <w:p w14:paraId="0E539794" w14:textId="3653842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"cat" at the beginning of a word</w:t>
      </w:r>
    </w:p>
    <w:p w14:paraId="37EACAB4" w14:textId="3D02CD3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"cat" at the end of a word</w:t>
      </w:r>
    </w:p>
    <w:p w14:paraId="456F2F3C" w14:textId="2F87EE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occurrence of "cat"</w:t>
      </w:r>
    </w:p>
    <w:p w14:paraId="5C75CFF2" w14:textId="7DC21CAE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07C65001" w14:textId="77777777" w:rsidR="005B1773" w:rsidRPr="00CC7C1A" w:rsidRDefault="005B1773" w:rsidP="00CC7C1A">
      <w:pPr>
        <w:rPr>
          <w:sz w:val="22"/>
          <w:szCs w:val="22"/>
        </w:rPr>
      </w:pPr>
    </w:p>
    <w:p w14:paraId="041A1EA8" w14:textId="32991C4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5. In Java, what does the indexOf(String str) method do?</w:t>
      </w:r>
    </w:p>
    <w:p w14:paraId="7916B665" w14:textId="0CE317A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plits a String into an array using the given delimiter</w:t>
      </w:r>
    </w:p>
    <w:p w14:paraId="776036B3" w14:textId="7F0F68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Finds the first occurrence of a substring within a String</w:t>
      </w:r>
    </w:p>
    <w:p w14:paraId="411F7487" w14:textId="0D2A4E2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Converts a String to lowercase</w:t>
      </w:r>
    </w:p>
    <w:p w14:paraId="6EC6307D" w14:textId="2B05D84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Replaces characters in a String</w:t>
      </w:r>
    </w:p>
    <w:p w14:paraId="4345BCB7" w14:textId="6C943ACF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0B90663F" w14:textId="77777777" w:rsidR="005B1773" w:rsidRPr="00CC7C1A" w:rsidRDefault="005B1773" w:rsidP="00CC7C1A">
      <w:pPr>
        <w:rPr>
          <w:sz w:val="22"/>
          <w:szCs w:val="22"/>
        </w:rPr>
      </w:pPr>
    </w:p>
    <w:p w14:paraId="64FDD3C1" w14:textId="180BA2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6. What does the regex [a-zA-Z0-9] match?</w:t>
      </w:r>
    </w:p>
    <w:p w14:paraId="78B1745E" w14:textId="1A481EE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Only lowercase letters</w:t>
      </w:r>
    </w:p>
    <w:p w14:paraId="4ACA3182" w14:textId="5BD5387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Only uppercase letters</w:t>
      </w:r>
    </w:p>
    <w:p w14:paraId="49DA2FB4" w14:textId="1DE4E75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y letter or digit</w:t>
      </w:r>
    </w:p>
    <w:p w14:paraId="5264E04F" w14:textId="718B6C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Only digits</w:t>
      </w:r>
    </w:p>
    <w:p w14:paraId="6A5132D5" w14:textId="7D13531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04967230" w14:textId="77777777" w:rsidR="005B1773" w:rsidRPr="00CC7C1A" w:rsidRDefault="005B1773" w:rsidP="00CC7C1A">
      <w:pPr>
        <w:rPr>
          <w:sz w:val="22"/>
          <w:szCs w:val="22"/>
        </w:rPr>
      </w:pPr>
    </w:p>
    <w:p w14:paraId="166E243E" w14:textId="0CC066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7. What is returned by split(" +") when applied to "Can you hear me?Hello, hello?"?</w:t>
      </w:r>
    </w:p>
    <w:p w14:paraId="1A711693" w14:textId="4C331DF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 array containing words with extra spaces included</w:t>
      </w:r>
    </w:p>
    <w:p w14:paraId="7F7BB3C8" w14:textId="601209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An array containing exactly 6 words without extra spaces</w:t>
      </w:r>
    </w:p>
    <w:p w14:paraId="47ACEA34" w14:textId="2F04C76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 array containing characters split by space</w:t>
      </w:r>
    </w:p>
    <w:p w14:paraId="4FA1B21E" w14:textId="656387B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 error due to invalid regex</w:t>
      </w:r>
    </w:p>
    <w:p w14:paraId="3A2C6414" w14:textId="20F68D3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1D1894E0" w14:textId="77777777" w:rsidR="005B1773" w:rsidRPr="00CC7C1A" w:rsidRDefault="005B1773" w:rsidP="00CC7C1A">
      <w:pPr>
        <w:rPr>
          <w:sz w:val="22"/>
          <w:szCs w:val="22"/>
        </w:rPr>
      </w:pPr>
    </w:p>
    <w:p w14:paraId="018D57FD" w14:textId="2D93EB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3659B57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A8DD94C" w14:textId="2A93957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*</w:t>
      </w:r>
    </w:p>
    <w:p w14:paraId="2ED639C0" w14:textId="7AD993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{min,max}</w:t>
      </w:r>
    </w:p>
    <w:p w14:paraId="6B7243A7" w14:textId="08033C7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?</w:t>
      </w:r>
    </w:p>
    <w:p w14:paraId="508BF724" w14:textId="0C1B543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44FA49F8" w14:textId="77777777" w:rsidR="005B1773" w:rsidRPr="00CC7C1A" w:rsidRDefault="005B1773" w:rsidP="00CC7C1A">
      <w:pPr>
        <w:rPr>
          <w:sz w:val="22"/>
          <w:szCs w:val="22"/>
        </w:rPr>
      </w:pPr>
    </w:p>
    <w:p w14:paraId="109DE6AE" w14:textId="77777777" w:rsidR="00CD1F9C" w:rsidRPr="00CC7C1A" w:rsidRDefault="00CD1F9C" w:rsidP="00CD1F9C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14A76805" w14:textId="053E02CA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54E543E" w14:textId="36FDA8D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B) *</w:t>
      </w:r>
    </w:p>
    <w:p w14:paraId="5902B2DA" w14:textId="3C4244ED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C) {min,max}</w:t>
      </w:r>
    </w:p>
    <w:p w14:paraId="5794376D" w14:textId="555AFA4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D) ?</w:t>
      </w:r>
    </w:p>
    <w:p w14:paraId="6C1F2F74" w14:textId="1DDC02ED" w:rsidR="00CD1F9C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  <w:r>
        <w:rPr>
          <w:sz w:val="22"/>
          <w:szCs w:val="22"/>
        </w:rPr>
        <w:t>A</w:t>
      </w:r>
    </w:p>
    <w:p w14:paraId="4E2AE208" w14:textId="77777777" w:rsidR="005B1773" w:rsidRPr="00CC7C1A" w:rsidRDefault="005B1773" w:rsidP="00CD1F9C">
      <w:pPr>
        <w:rPr>
          <w:sz w:val="22"/>
          <w:szCs w:val="22"/>
        </w:rPr>
      </w:pPr>
    </w:p>
    <w:p w14:paraId="15996E79" w14:textId="7ABBD6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0. What does the regex [0-9]{3}[ -]?[0-9]{3}[ -]?[0-9]{4} match?</w:t>
      </w:r>
    </w:p>
    <w:p w14:paraId="3A2FCBA9" w14:textId="1E3F9EB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y string with exactly 10 digits in sequence</w:t>
      </w:r>
    </w:p>
    <w:p w14:paraId="56A4D29B" w14:textId="09B91CD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Phone numbers with optional spaces or hyphens as separators (e.g., 1234567890, 123 456 7890, 123-456-7890)</w:t>
      </w:r>
    </w:p>
    <w:p w14:paraId="0C3077B4" w14:textId="1D95153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with three digits followed by spaces only</w:t>
      </w:r>
    </w:p>
    <w:p w14:paraId="3A6CDD61" w14:textId="7B5BAB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Strings with special characters only</w:t>
      </w:r>
    </w:p>
    <w:p w14:paraId="22A5977D" w14:textId="06B9C70C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2EAA9B5E" w14:textId="77777777" w:rsidR="005B1773" w:rsidRPr="00CC7C1A" w:rsidRDefault="005B1773" w:rsidP="00CC7C1A">
      <w:pPr>
        <w:rPr>
          <w:sz w:val="22"/>
          <w:szCs w:val="22"/>
        </w:rPr>
      </w:pPr>
    </w:p>
    <w:p w14:paraId="6F234780" w14:textId="2015CD9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06BD39C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\D</w:t>
      </w:r>
    </w:p>
    <w:p w14:paraId="03F27E55" w14:textId="245D980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\w</w:t>
      </w:r>
    </w:p>
    <w:p w14:paraId="08E5298C" w14:textId="359E02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\d</w:t>
      </w:r>
    </w:p>
    <w:p w14:paraId="5A7788D8" w14:textId="09C4B8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\s</w:t>
      </w:r>
    </w:p>
    <w:p w14:paraId="7225D0B4" w14:textId="11881ADB" w:rsidR="00CC7C1A" w:rsidRDefault="00CC7C1A" w:rsidP="00CC7C1A">
      <w:pPr>
        <w:rPr>
          <w:i/>
          <w:iCs/>
          <w:sz w:val="22"/>
          <w:szCs w:val="22"/>
        </w:rPr>
      </w:pPr>
      <w:r w:rsidRPr="00CC7C1A">
        <w:rPr>
          <w:i/>
          <w:iCs/>
          <w:sz w:val="22"/>
          <w:szCs w:val="22"/>
        </w:rPr>
        <w:t>Answer: C</w:t>
      </w:r>
    </w:p>
    <w:p w14:paraId="7B161B26" w14:textId="77777777" w:rsidR="005B1773" w:rsidRPr="00CC7C1A" w:rsidRDefault="005B1773" w:rsidP="00CC7C1A">
      <w:pPr>
        <w:rPr>
          <w:i/>
          <w:iCs/>
          <w:sz w:val="22"/>
          <w:szCs w:val="22"/>
        </w:rPr>
      </w:pPr>
    </w:p>
    <w:p w14:paraId="6D8B3604" w14:textId="7946B2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.) character in regex?</w:t>
      </w:r>
    </w:p>
    <w:p w14:paraId="10A43C3B" w14:textId="5AD4D10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Use just . directly in the pattern.</w:t>
      </w:r>
    </w:p>
    <w:p w14:paraId="07A751D1" w14:textId="316447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Use \. to escape it.</w:t>
      </w:r>
    </w:p>
    <w:p w14:paraId="38FA831C" w14:textId="6F07609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Use [.].</w:t>
      </w:r>
    </w:p>
    <w:p w14:paraId="7D84AE3F" w14:textId="0911860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Both B and C are correct.</w:t>
      </w:r>
    </w:p>
    <w:p w14:paraId="1AD0CCD5" w14:textId="19466472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D</w:t>
      </w:r>
    </w:p>
    <w:p w14:paraId="504F1556" w14:textId="77777777" w:rsidR="005B1773" w:rsidRPr="00CC7C1A" w:rsidRDefault="005B1773" w:rsidP="00CC7C1A">
      <w:pPr>
        <w:rPr>
          <w:sz w:val="22"/>
          <w:szCs w:val="22"/>
        </w:rPr>
      </w:pPr>
    </w:p>
    <w:p w14:paraId="64F0FAB5" w14:textId="3C881D4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004EA5A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{2,4}</w:t>
      </w:r>
    </w:p>
    <w:p w14:paraId="1AEBEF49" w14:textId="6436214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{2,}</w:t>
      </w:r>
    </w:p>
    <w:p w14:paraId="684780E2" w14:textId="0BA8902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C) {,4}</w:t>
      </w:r>
    </w:p>
    <w:p w14:paraId="1A28553D" w14:textId="5CAF99E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{4}</w:t>
      </w:r>
    </w:p>
    <w:p w14:paraId="70102158" w14:textId="0383A15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64D311FA" w14:textId="77777777" w:rsidR="005B1773" w:rsidRPr="00CC7C1A" w:rsidRDefault="005B1773" w:rsidP="00CC7C1A">
      <w:pPr>
        <w:rPr>
          <w:sz w:val="22"/>
          <w:szCs w:val="22"/>
        </w:rPr>
      </w:pPr>
    </w:p>
    <w:p w14:paraId="6E613510" w14:textId="37D4A84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4. What is the output of calling getTokens("[a-z]+") on "Splitting strings is fun!"?</w:t>
      </w:r>
    </w:p>
    <w:p w14:paraId="223D90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57AF724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["Splitting", "strings", "is", "fun"]</w:t>
      </w:r>
    </w:p>
    <w:p w14:paraId="672F4E24" w14:textId="29EA537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["plitting", "strings", "is", "fun"] </w:t>
      </w:r>
    </w:p>
    <w:p w14:paraId="1CD5B13E" w14:textId="3C0EE0A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["strings", "is", "fun"] </w:t>
      </w:r>
    </w:p>
    <w:p w14:paraId="4CFD5C28" w14:textId="21CD094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["splittingstringsisfun"]</w:t>
      </w:r>
    </w:p>
    <w:p w14:paraId="631028D5" w14:textId="4D8D729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20956DF0" w14:textId="77777777" w:rsidR="005B1773" w:rsidRPr="00CC7C1A" w:rsidRDefault="005B1773" w:rsidP="00CC7C1A">
      <w:pPr>
        <w:rPr>
          <w:sz w:val="22"/>
          <w:szCs w:val="22"/>
        </w:rPr>
      </w:pPr>
    </w:p>
    <w:p w14:paraId="0E0F3E9F" w14:textId="3320AD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5. What does the regex (abc|def|ghi) match?</w:t>
      </w:r>
    </w:p>
    <w:p w14:paraId="79E203C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A: Only "abc"</w:t>
      </w:r>
    </w:p>
    <w:p w14:paraId="6EB87F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B: Only "def"</w:t>
      </w:r>
    </w:p>
    <w:p w14:paraId="36F1DC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C: Any one of "abc," "def," or "ghi"</w:t>
      </w:r>
    </w:p>
    <w:p w14:paraId="77A6AC5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D: All three combined in sequence.</w:t>
      </w:r>
    </w:p>
    <w:p w14:paraId="73EC081A" w14:textId="40FFBC0A" w:rsidR="005B1773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4BDC0607" w14:textId="77777777" w:rsidR="00C60545" w:rsidRDefault="00C60545" w:rsidP="00CC7C1A">
      <w:pPr>
        <w:rPr>
          <w:sz w:val="22"/>
          <w:szCs w:val="22"/>
        </w:rPr>
      </w:pPr>
    </w:p>
    <w:p w14:paraId="37B6B605" w14:textId="14B65E51" w:rsidR="00C60545" w:rsidRDefault="00C60545" w:rsidP="00C60545">
      <w:pPr>
        <w:rPr>
          <w:sz w:val="22"/>
          <w:szCs w:val="22"/>
        </w:rPr>
      </w:pPr>
      <w:r>
        <w:rPr>
          <w:sz w:val="22"/>
          <w:szCs w:val="22"/>
        </w:rPr>
        <w:t>16.</w:t>
      </w:r>
      <w:r w:rsidRPr="009D501B">
        <w:rPr>
          <w:sz w:val="22"/>
          <w:szCs w:val="22"/>
        </w:rPr>
        <w:t xml:space="preserve"> Which of the following lines of code correctly assign a String containing the text "My String" to the variable 'text'? ( ) (Select all correct options.)</w:t>
      </w:r>
    </w:p>
    <w:p w14:paraId="77719D21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A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new String("My ")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+= new String("String");</w:t>
      </w:r>
    </w:p>
    <w:p w14:paraId="5CA5E7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B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1 = "My 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s1;</w:t>
      </w:r>
    </w:p>
    <w:p w14:paraId="63AE5A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C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2 = "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= text + s2;</w:t>
      </w:r>
    </w:p>
    <w:p w14:paraId="32D22A1A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D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.concat("String");</w:t>
      </w:r>
    </w:p>
    <w:p w14:paraId="43A6063B" w14:textId="77777777" w:rsidR="00C60545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ABC</w:t>
      </w:r>
    </w:p>
    <w:p w14:paraId="5349D6A8" w14:textId="77777777" w:rsidR="00C60545" w:rsidRPr="009D501B" w:rsidRDefault="00C60545" w:rsidP="00C60545">
      <w:pPr>
        <w:rPr>
          <w:sz w:val="22"/>
          <w:szCs w:val="22"/>
        </w:rPr>
      </w:pPr>
      <w:r>
        <w:rPr>
          <w:sz w:val="22"/>
          <w:szCs w:val="22"/>
        </w:rPr>
        <w:t xml:space="preserve">Wrong choice D: </w:t>
      </w:r>
      <w:r w:rsidRPr="0015161A">
        <w:rPr>
          <w:sz w:val="22"/>
          <w:szCs w:val="22"/>
        </w:rPr>
        <w:t>The concat() method does not modify the original string because strings in Java are immutable. It creates a new string, but since the result is not assigned back to text, the value of text remains "My ".</w:t>
      </w:r>
    </w:p>
    <w:p w14:paraId="52BCC0F9" w14:textId="77777777" w:rsidR="00C60545" w:rsidRDefault="00C60545" w:rsidP="00C60545">
      <w:pPr>
        <w:rPr>
          <w:sz w:val="22"/>
          <w:szCs w:val="22"/>
        </w:rPr>
      </w:pPr>
    </w:p>
    <w:p w14:paraId="6B3717A2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t xml:space="preserve">17. </w:t>
      </w:r>
      <w:r w:rsidRPr="009D501B">
        <w:rPr>
          <w:sz w:val="22"/>
          <w:szCs w:val="22"/>
        </w:rPr>
        <w:t>Assume</w:t>
      </w:r>
      <w:r>
        <w:rPr>
          <w:sz w:val="22"/>
          <w:szCs w:val="22"/>
        </w:rPr>
        <w:t xml:space="preserve"> String</w:t>
      </w:r>
      <w:r w:rsidRPr="009D501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3B929F0F" w14:textId="77777777" w:rsidR="0017773E" w:rsidRPr="009D501B" w:rsidRDefault="0017773E" w:rsidP="0017773E">
      <w:pPr>
        <w:rPr>
          <w:sz w:val="22"/>
          <w:szCs w:val="22"/>
        </w:rPr>
      </w:pPr>
      <w:r w:rsidRPr="002561D1">
        <w:rPr>
          <w:sz w:val="22"/>
          <w:szCs w:val="22"/>
        </w:rPr>
        <w:t>"lalalaaaa! lala, la!"</w:t>
      </w:r>
    </w:p>
    <w:p w14:paraId="02ECCA03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510E741C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d.getTokens("la+");</w:t>
      </w:r>
    </w:p>
    <w:p w14:paraId="328937A8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A. ["lalala", "lala", "la"]</w:t>
      </w:r>
    </w:p>
    <w:p w14:paraId="5528FE93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20BB1F60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C. ["laaaaaa", "lala", "la"]</w:t>
      </w:r>
    </w:p>
    <w:p w14:paraId="45AF74C6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laaaa", "la", "la", "la"]</w:t>
      </w:r>
    </w:p>
    <w:p w14:paraId="27C0BB0A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D</w:t>
      </w:r>
    </w:p>
    <w:p w14:paraId="6FF7808B" w14:textId="5A8CD122" w:rsidR="00C60545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The call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d.getTokens("la+")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uses the regular expression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la+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to find all matches in the text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lalalaaaa! lala, la!"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. The regex </w:t>
      </w:r>
      <w:r w:rsidRPr="009D501B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la+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the letter "l" followed by </w:t>
      </w:r>
      <w:r w:rsidRPr="009D501B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one or more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"a" characters, with greedy matching (capturing the longest possible sequence each time). This results in the array </w:t>
      </w:r>
      <w:r w:rsidRPr="009D501B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"la", "la", "laaaa", "la", "la", "la"]</w:t>
      </w:r>
      <w:r w:rsidRPr="009D501B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5F6BC6CD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t xml:space="preserve">18. </w:t>
      </w:r>
      <w:bookmarkStart w:id="0" w:name="OLE_LINK1"/>
      <w:r w:rsidRPr="009D501B">
        <w:rPr>
          <w:sz w:val="22"/>
          <w:szCs w:val="22"/>
        </w:rPr>
        <w:t xml:space="preserve">Assume </w:t>
      </w:r>
      <w:r>
        <w:rPr>
          <w:sz w:val="22"/>
          <w:szCs w:val="22"/>
        </w:rPr>
        <w:t>String</w:t>
      </w:r>
      <w:r w:rsidRPr="009D501B">
        <w:rPr>
          <w:sz w:val="22"/>
          <w:szCs w:val="22"/>
        </w:rPr>
        <w:t xml:space="preserve"> </w:t>
      </w:r>
      <w:r w:rsidRPr="00CC7C1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44B69D75" w14:textId="77777777" w:rsidR="0017773E" w:rsidRPr="009D501B" w:rsidRDefault="0017773E" w:rsidP="0017773E">
      <w:pPr>
        <w:rPr>
          <w:sz w:val="22"/>
          <w:szCs w:val="22"/>
        </w:rPr>
      </w:pPr>
      <w:r w:rsidRPr="002561D1">
        <w:rPr>
          <w:sz w:val="22"/>
          <w:szCs w:val="22"/>
        </w:rPr>
        <w:t>"lalalaaaa! lala, la!"</w:t>
      </w:r>
    </w:p>
    <w:p w14:paraId="2CC37C6E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62894327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d.getTokens("</w:t>
      </w:r>
      <w:r>
        <w:rPr>
          <w:sz w:val="22"/>
          <w:szCs w:val="22"/>
        </w:rPr>
        <w:t>(</w:t>
      </w:r>
      <w:r w:rsidRPr="009D501B">
        <w:rPr>
          <w:sz w:val="22"/>
          <w:szCs w:val="22"/>
        </w:rPr>
        <w:t>la</w:t>
      </w:r>
      <w:r>
        <w:rPr>
          <w:sz w:val="22"/>
          <w:szCs w:val="22"/>
        </w:rPr>
        <w:t>)</w:t>
      </w:r>
      <w:r w:rsidRPr="009D501B">
        <w:rPr>
          <w:sz w:val="22"/>
          <w:szCs w:val="22"/>
        </w:rPr>
        <w:t>+");</w:t>
      </w:r>
    </w:p>
    <w:p w14:paraId="46E21C0A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A. ["lalala", "lala", "la"]</w:t>
      </w:r>
    </w:p>
    <w:p w14:paraId="6B5A828C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0A4F29AD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C. ["laaaaaa", "lala", "la"]</w:t>
      </w:r>
    </w:p>
    <w:p w14:paraId="19FE8C38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laaaa", "la", "la", "la"]</w:t>
      </w:r>
    </w:p>
    <w:bookmarkEnd w:id="0"/>
    <w:p w14:paraId="19630639" w14:textId="5A9BB3A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ANS: </w:t>
      </w:r>
      <w:r w:rsidR="00D2407E">
        <w:rPr>
          <w:sz w:val="22"/>
          <w:szCs w:val="22"/>
        </w:rPr>
        <w:t>A</w:t>
      </w:r>
    </w:p>
    <w:p w14:paraId="17EC51C7" w14:textId="2DB288AC" w:rsidR="00C60545" w:rsidRDefault="00D2407E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T</w:t>
      </w:r>
      <w:r w:rsidRPr="00D2407E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he call d.getTokens("(la)+"); produces three tokens, each being the longest possible match from that segment of the string,</w:t>
      </w:r>
    </w:p>
    <w:p w14:paraId="47651245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lastRenderedPageBreak/>
        <w:t>19</w:t>
      </w:r>
      <w:r w:rsidRPr="009D501B">
        <w:rPr>
          <w:sz w:val="22"/>
          <w:szCs w:val="22"/>
        </w:rPr>
        <w:t xml:space="preserve">. Assume String variable s </w:t>
      </w:r>
      <w:r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0B7ABF08" w14:textId="77777777" w:rsidR="0017773E" w:rsidRPr="00D2407E" w:rsidRDefault="0017773E" w:rsidP="0017773E">
      <w:pPr>
        <w:rPr>
          <w:sz w:val="22"/>
          <w:szCs w:val="22"/>
        </w:rPr>
      </w:pPr>
      <w:r w:rsidRPr="00D2407E">
        <w:rPr>
          <w:sz w:val="22"/>
          <w:szCs w:val="22"/>
        </w:rPr>
        <w:t>"%one%%two%%%three%%%%"</w:t>
      </w:r>
    </w:p>
    <w:p w14:paraId="7EFF40D6" w14:textId="77777777" w:rsidR="0017773E" w:rsidRPr="00D2407E" w:rsidRDefault="0017773E" w:rsidP="0017773E">
      <w:pPr>
        <w:rPr>
          <w:sz w:val="22"/>
          <w:szCs w:val="22"/>
        </w:rPr>
      </w:pPr>
      <w:r w:rsidRPr="00D2407E">
        <w:rPr>
          <w:sz w:val="22"/>
          <w:szCs w:val="22"/>
        </w:rPr>
        <w:t>Which of the following calls will return the String array as follows:</w:t>
      </w:r>
    </w:p>
    <w:p w14:paraId="21675505" w14:textId="77777777" w:rsidR="0017773E" w:rsidRPr="00D2407E" w:rsidRDefault="0017773E" w:rsidP="0017773E">
      <w:pPr>
        <w:rPr>
          <w:sz w:val="22"/>
          <w:szCs w:val="22"/>
        </w:rPr>
      </w:pPr>
      <w:r w:rsidRPr="00D2407E">
        <w:rPr>
          <w:sz w:val="22"/>
          <w:szCs w:val="22"/>
        </w:rPr>
        <w:t>["%", "%%", "%%%", "%%%%"]</w:t>
      </w:r>
    </w:p>
    <w:p w14:paraId="14355D49" w14:textId="77777777" w:rsidR="0017773E" w:rsidRPr="009D501B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A. s.getTokens("%+");</w:t>
      </w:r>
      <w:r w:rsidRPr="002561D1">
        <w:rPr>
          <w:sz w:val="22"/>
          <w:szCs w:val="22"/>
        </w:rPr>
        <w:br/>
        <w:t>B. s.getTokens("[a-z]+");</w:t>
      </w:r>
      <w:r w:rsidRPr="002561D1">
        <w:rPr>
          <w:sz w:val="22"/>
          <w:szCs w:val="22"/>
        </w:rPr>
        <w:br/>
        <w:t>C. s.getTokens("one|two|three");</w:t>
      </w:r>
      <w:r w:rsidRPr="002561D1">
        <w:rPr>
          <w:sz w:val="22"/>
          <w:szCs w:val="22"/>
        </w:rPr>
        <w:br/>
        <w:t>D. s.getTokens("[one,two,three]");</w:t>
      </w:r>
    </w:p>
    <w:p w14:paraId="0C22C876" w14:textId="77777777" w:rsidR="00D2407E" w:rsidRPr="009D501B" w:rsidRDefault="00D2407E" w:rsidP="00D2407E">
      <w:pPr>
        <w:rPr>
          <w:sz w:val="22"/>
          <w:szCs w:val="22"/>
        </w:rPr>
      </w:pPr>
      <w:r w:rsidRPr="009D501B">
        <w:rPr>
          <w:sz w:val="22"/>
          <w:szCs w:val="22"/>
        </w:rPr>
        <w:t>ANS: A</w:t>
      </w:r>
    </w:p>
    <w:p w14:paraId="7AF5073E" w14:textId="77777777" w:rsidR="00C60545" w:rsidRPr="009D501B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A1B39D4" w14:textId="77777777" w:rsidR="0017773E" w:rsidRPr="009D501B" w:rsidRDefault="0017773E" w:rsidP="0017773E">
      <w:pPr>
        <w:rPr>
          <w:sz w:val="22"/>
          <w:szCs w:val="22"/>
        </w:rPr>
      </w:pPr>
      <w:r>
        <w:rPr>
          <w:sz w:val="22"/>
          <w:szCs w:val="22"/>
        </w:rPr>
        <w:t>20</w:t>
      </w:r>
      <w:r w:rsidRPr="009D501B">
        <w:rPr>
          <w:sz w:val="22"/>
          <w:szCs w:val="22"/>
        </w:rPr>
        <w:t xml:space="preserve">. Assume String variable s </w:t>
      </w:r>
      <w:r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71864BAF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"%one%%two%%%three%%%%"</w:t>
      </w:r>
    </w:p>
    <w:p w14:paraId="48127854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Which of the following calls will return the String array as follows:</w:t>
      </w:r>
    </w:p>
    <w:p w14:paraId="079EFCD2" w14:textId="77777777" w:rsidR="0017773E" w:rsidRPr="009D501B" w:rsidRDefault="0017773E" w:rsidP="0017773E">
      <w:pPr>
        <w:rPr>
          <w:sz w:val="22"/>
          <w:szCs w:val="22"/>
        </w:rPr>
      </w:pPr>
      <w:r w:rsidRPr="009D501B">
        <w:rPr>
          <w:sz w:val="22"/>
          <w:szCs w:val="22"/>
        </w:rPr>
        <w:t>["%", "%%", "%%%", "%%%%"]</w:t>
      </w:r>
    </w:p>
    <w:p w14:paraId="7955B0A5" w14:textId="77777777" w:rsidR="0017773E" w:rsidRPr="009D501B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A. s.split("%+");</w:t>
      </w:r>
      <w:r w:rsidRPr="002561D1">
        <w:rPr>
          <w:sz w:val="22"/>
          <w:szCs w:val="22"/>
        </w:rPr>
        <w:br/>
        <w:t>B. s.split("[a-z]+");</w:t>
      </w:r>
      <w:r w:rsidRPr="002561D1">
        <w:rPr>
          <w:sz w:val="22"/>
          <w:szCs w:val="22"/>
        </w:rPr>
        <w:br/>
        <w:t>C. s.split("one|two|three");</w:t>
      </w:r>
      <w:r w:rsidRPr="002561D1">
        <w:rPr>
          <w:sz w:val="22"/>
          <w:szCs w:val="22"/>
        </w:rPr>
        <w:br/>
        <w:t>D. s.split("[one,two,three]");</w:t>
      </w:r>
    </w:p>
    <w:p w14:paraId="240DD35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B C</w:t>
      </w:r>
    </w:p>
    <w:p w14:paraId="417260D1" w14:textId="77777777" w:rsidR="00C60545" w:rsidRPr="001758E4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The string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s = "%one%%two%%%three%%%%"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contains alphabetic words (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) separated by sequences of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characters. To split the string into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%", "%%", "%%%", "%%%%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we need to </w:t>
      </w: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split at the alphabetic words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preserving the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.</w:t>
      </w:r>
    </w:p>
    <w:p w14:paraId="5BF8F715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B: </w:t>
      </w:r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("[a-z]+")</w:t>
      </w:r>
    </w:p>
    <w:p w14:paraId="792BD391" w14:textId="77777777" w:rsidR="00C60545" w:rsidRPr="001758E4" w:rsidRDefault="00C60545" w:rsidP="00C6054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a-z]+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any sequence of lowercase letters (e.g.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).</w:t>
      </w:r>
    </w:p>
    <w:p w14:paraId="216053F2" w14:textId="716F3C9C" w:rsidR="00C60545" w:rsidRPr="001758E4" w:rsidRDefault="00C60545" w:rsidP="00C6054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ffec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Splits the string at the alphabetic words, leaving the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 between them as array elements.</w:t>
      </w:r>
    </w:p>
    <w:p w14:paraId="07811E8B" w14:textId="77777777" w:rsidR="00C60545" w:rsidRPr="001758E4" w:rsidRDefault="00C60545" w:rsidP="00C60545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sul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%", "%%", "%%%", "%%%%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7F7D73BD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C: </w:t>
      </w:r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("one|two|three")</w:t>
      </w:r>
    </w:p>
    <w:p w14:paraId="0ACE112D" w14:textId="77777777" w:rsidR="00C60545" w:rsidRPr="001758E4" w:rsidRDefault="00C60545" w:rsidP="00C6054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|two|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the exact words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or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using the OR operator.</w:t>
      </w:r>
    </w:p>
    <w:p w14:paraId="1E759409" w14:textId="4FCECFFD" w:rsidR="00C60545" w:rsidRPr="001758E4" w:rsidRDefault="00C60545" w:rsidP="00C6054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ffec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Directly splits the string at these specific words, preserving the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.</w:t>
      </w:r>
    </w:p>
    <w:p w14:paraId="1FBCE8F3" w14:textId="77777777" w:rsidR="00C60545" w:rsidRPr="001758E4" w:rsidRDefault="00C60545" w:rsidP="00C60545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sul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%", "%%", "%%%", "%%%%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2D41774A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Incorrect Options</w:t>
      </w:r>
    </w:p>
    <w:p w14:paraId="438A1086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lastRenderedPageBreak/>
        <w:t xml:space="preserve">Option A: </w:t>
      </w:r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("%+")</w:t>
      </w:r>
    </w:p>
    <w:p w14:paraId="22A8B8D4" w14:textId="77777777" w:rsidR="00C60545" w:rsidRPr="001758E4" w:rsidRDefault="00C60545" w:rsidP="00C6054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+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sequences of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characters.</w:t>
      </w:r>
    </w:p>
    <w:p w14:paraId="3DC74FD1" w14:textId="4F19116A" w:rsidR="00C60545" w:rsidRPr="001758E4" w:rsidRDefault="00C60545" w:rsidP="00C6054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ffec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Splits the string at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%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equences, leaving the alphabetic words (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n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w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hre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) as array elements.</w:t>
      </w:r>
    </w:p>
    <w:p w14:paraId="224DE49D" w14:textId="77777777" w:rsidR="00C60545" w:rsidRPr="001758E4" w:rsidRDefault="00C60545" w:rsidP="00C60545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sul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"", "one", "two", "three", ""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21480CCA" w14:textId="77777777" w:rsidR="00C60545" w:rsidRPr="001758E4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D: </w:t>
      </w:r>
      <w:r w:rsidRPr="001758E4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s.split("[one,two,three]")</w:t>
      </w:r>
    </w:p>
    <w:p w14:paraId="0B6B832A" w14:textId="4A5A9237" w:rsidR="00C60545" w:rsidRPr="00D2407E" w:rsidRDefault="00C60545" w:rsidP="00C60545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758E4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Regex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: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one,two,three]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matches individual characters (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o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n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e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,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t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1758E4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w</w:t>
      </w:r>
      <w:r w:rsidRPr="001758E4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, etc.), not the full words.</w:t>
      </w:r>
    </w:p>
    <w:p w14:paraId="183E66FD" w14:textId="77777777" w:rsidR="00C60545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69B688AF" w14:textId="77777777" w:rsidR="0017773E" w:rsidRPr="002561D1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21. </w:t>
      </w:r>
      <w:r w:rsidRPr="002561D1">
        <w:rPr>
          <w:sz w:val="22"/>
          <w:szCs w:val="22"/>
        </w:rPr>
        <w:t>Assume String variable d contains the text:</w:t>
      </w:r>
      <w:r w:rsidRPr="002561D1">
        <w:rPr>
          <w:sz w:val="22"/>
          <w:szCs w:val="22"/>
        </w:rPr>
        <w:br/>
        <w:t>"one (1), two (2), three (3)"</w:t>
      </w:r>
    </w:p>
    <w:p w14:paraId="1AA695A4" w14:textId="77777777" w:rsidR="0017773E" w:rsidRPr="002561D1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Which of the following calls to getTokens will return the list of Strings as follows:</w:t>
      </w:r>
      <w:r w:rsidRPr="002561D1">
        <w:rPr>
          <w:sz w:val="22"/>
          <w:szCs w:val="22"/>
        </w:rPr>
        <w:br/>
        <w:t>["one", "(1)", "two", "(2)", "three", "(3)"]</w:t>
      </w:r>
    </w:p>
    <w:p w14:paraId="03C775EB" w14:textId="77777777" w:rsidR="0017773E" w:rsidRPr="002561D1" w:rsidRDefault="0017773E" w:rsidP="0017773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>A. d.getTokens("[^, ]+")</w:t>
      </w:r>
      <w:r w:rsidRPr="002561D1">
        <w:rPr>
          <w:sz w:val="22"/>
          <w:szCs w:val="22"/>
        </w:rPr>
        <w:br/>
        <w:t>B. d.getTokens("[^,]+")</w:t>
      </w:r>
      <w:r w:rsidRPr="002561D1">
        <w:rPr>
          <w:sz w:val="22"/>
          <w:szCs w:val="22"/>
        </w:rPr>
        <w:br/>
        <w:t>C. d.getTokens("[a-z()0-9]+")</w:t>
      </w:r>
      <w:r w:rsidRPr="002561D1">
        <w:rPr>
          <w:sz w:val="22"/>
          <w:szCs w:val="22"/>
        </w:rPr>
        <w:br/>
        <w:t>D. d.getTokens("[a-z]+|[(][0-9]+[)]")</w:t>
      </w:r>
    </w:p>
    <w:p w14:paraId="051FC4E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 A C D</w:t>
      </w:r>
    </w:p>
    <w:p w14:paraId="58AC8120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A: </w:t>
      </w:r>
      <w:r w:rsidRPr="004B64B3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^, ]+</w:t>
      </w:r>
    </w:p>
    <w:p w14:paraId="6CE295F1" w14:textId="77777777" w:rsidR="00C60545" w:rsidRPr="004B64B3" w:rsidRDefault="00C60545" w:rsidP="00C605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Matches any sequence of characters </w:t>
      </w: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except commas or spaces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p w14:paraId="4B9F3F47" w14:textId="77777777" w:rsidR="00C60545" w:rsidRPr="004B64B3" w:rsidRDefault="00C60545" w:rsidP="00C605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Splits the text at commas and spaces, capturing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wo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2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hre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and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3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as tokens.</w:t>
      </w:r>
    </w:p>
    <w:p w14:paraId="374B6308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C: </w:t>
      </w:r>
      <w:r w:rsidRPr="004B64B3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a-z()0-9]+</w:t>
      </w:r>
    </w:p>
    <w:p w14:paraId="6222F462" w14:textId="77777777" w:rsidR="00C60545" w:rsidRPr="004B64B3" w:rsidRDefault="00C60545" w:rsidP="00C605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Matches lowercase letters, digits, parentheses, or combinations of these.</w:t>
      </w:r>
    </w:p>
    <w:p w14:paraId="72064291" w14:textId="77777777" w:rsidR="00C60545" w:rsidRPr="004B64B3" w:rsidRDefault="00C60545" w:rsidP="00C605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Captures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(letters)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(parentheses + digits)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wo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, etc., splitting at commas and spaces since they are excluded from the pattern.</w:t>
      </w:r>
    </w:p>
    <w:p w14:paraId="7534B540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 xml:space="preserve">Option D: </w:t>
      </w:r>
      <w:r w:rsidRPr="004B64B3">
        <w:rPr>
          <w:rFonts w:ascii="Courier New" w:eastAsia="Times New Roman" w:hAnsi="Courier New" w:cs="Courier New"/>
          <w:b/>
          <w:bCs/>
          <w:kern w:val="0"/>
          <w:sz w:val="22"/>
          <w:szCs w:val="22"/>
          <w14:ligatures w14:val="none"/>
        </w:rPr>
        <w:t>[a-z]+|[(][0-9]+[)]</w:t>
      </w:r>
    </w:p>
    <w:p w14:paraId="021A4CC5" w14:textId="77777777" w:rsidR="00C60545" w:rsidRPr="004B64B3" w:rsidRDefault="00C60545" w:rsidP="00C605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Uses alternation to match either lowercase letters </w:t>
      </w: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or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parenthetical numbers (e.g.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(1)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).</w:t>
      </w:r>
    </w:p>
    <w:p w14:paraId="45FFC010" w14:textId="77777777" w:rsidR="00C60545" w:rsidRPr="004B64B3" w:rsidRDefault="00C60545" w:rsidP="00C605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Directly isolates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two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, etc., by treating letters and parenthetical numbers as separate token types.</w:t>
      </w:r>
    </w:p>
    <w:p w14:paraId="7F77FCE1" w14:textId="77777777" w:rsidR="00C60545" w:rsidRPr="004B64B3" w:rsidRDefault="00C60545" w:rsidP="00C605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</w:pP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Why Option B Fails</w:t>
      </w:r>
    </w:p>
    <w:p w14:paraId="39F02D13" w14:textId="5105C415" w:rsidR="00D2407E" w:rsidRPr="00D2407E" w:rsidRDefault="00C60545" w:rsidP="00CC7C1A">
      <w:pPr>
        <w:numPr>
          <w:ilvl w:val="0"/>
          <w:numId w:val="10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[^,]+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splits at commas but </w:t>
      </w:r>
      <w:r w:rsidRPr="004B64B3">
        <w:rPr>
          <w:rFonts w:ascii="Times New Roman" w:eastAsia="Times New Roman" w:hAnsi="Times New Roman" w:cs="Times New Roman"/>
          <w:b/>
          <w:bCs/>
          <w:kern w:val="0"/>
          <w:sz w:val="22"/>
          <w:szCs w:val="22"/>
          <w14:ligatures w14:val="none"/>
        </w:rPr>
        <w:t>includes spaces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, resulting in tokens like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one (1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and </w:t>
      </w:r>
      <w:r w:rsidRPr="004B64B3">
        <w:rPr>
          <w:rFonts w:ascii="Courier New" w:eastAsia="Times New Roman" w:hAnsi="Courier New" w:cs="Courier New"/>
          <w:kern w:val="0"/>
          <w:sz w:val="22"/>
          <w:szCs w:val="22"/>
          <w14:ligatures w14:val="none"/>
        </w:rPr>
        <w:t>" two (2)"</w:t>
      </w:r>
      <w:r w:rsidRPr="004B64B3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 (with leading spaces)</w:t>
      </w:r>
      <w:r w:rsidR="00D2407E"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>.</w:t>
      </w:r>
    </w:p>
    <w:sectPr w:rsidR="00D2407E" w:rsidRPr="00D2407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4955F9" w14:textId="77777777" w:rsidR="0058441B" w:rsidRDefault="0058441B" w:rsidP="00CC7C1A">
      <w:pPr>
        <w:spacing w:after="0" w:line="240" w:lineRule="auto"/>
      </w:pPr>
      <w:r>
        <w:separator/>
      </w:r>
    </w:p>
  </w:endnote>
  <w:endnote w:type="continuationSeparator" w:id="0">
    <w:p w14:paraId="2C389BEA" w14:textId="77777777" w:rsidR="0058441B" w:rsidRDefault="0058441B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455B62" w14:textId="77777777" w:rsidR="0058441B" w:rsidRDefault="0058441B" w:rsidP="00CC7C1A">
      <w:pPr>
        <w:spacing w:after="0" w:line="240" w:lineRule="auto"/>
      </w:pPr>
      <w:r>
        <w:separator/>
      </w:r>
    </w:p>
  </w:footnote>
  <w:footnote w:type="continuationSeparator" w:id="0">
    <w:p w14:paraId="51752527" w14:textId="77777777" w:rsidR="0058441B" w:rsidRDefault="0058441B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E25E357" w:rsidR="00CC7C1A" w:rsidRDefault="00CC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3A0C8A64" w:rsidR="00CC7C1A" w:rsidRDefault="00CC7C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125AA22E" w:rsidR="00CC7C1A" w:rsidRDefault="00CC7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6F4F70"/>
    <w:multiLevelType w:val="multilevel"/>
    <w:tmpl w:val="A87C5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A709DA"/>
    <w:multiLevelType w:val="multilevel"/>
    <w:tmpl w:val="23F4D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6F2F91"/>
    <w:multiLevelType w:val="multilevel"/>
    <w:tmpl w:val="03B4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BF22D4"/>
    <w:multiLevelType w:val="multilevel"/>
    <w:tmpl w:val="909C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2D7036"/>
    <w:multiLevelType w:val="multilevel"/>
    <w:tmpl w:val="35E2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335E5"/>
    <w:multiLevelType w:val="multilevel"/>
    <w:tmpl w:val="B52C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494DB2"/>
    <w:multiLevelType w:val="multilevel"/>
    <w:tmpl w:val="E160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173BF2"/>
    <w:multiLevelType w:val="multilevel"/>
    <w:tmpl w:val="DBBA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61BE7"/>
    <w:multiLevelType w:val="multilevel"/>
    <w:tmpl w:val="4C3C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281263">
    <w:abstractNumId w:val="7"/>
  </w:num>
  <w:num w:numId="2" w16cid:durableId="2017077403">
    <w:abstractNumId w:val="6"/>
  </w:num>
  <w:num w:numId="3" w16cid:durableId="92554699">
    <w:abstractNumId w:val="9"/>
  </w:num>
  <w:num w:numId="4" w16cid:durableId="460464680">
    <w:abstractNumId w:val="13"/>
  </w:num>
  <w:num w:numId="5" w16cid:durableId="1971667751">
    <w:abstractNumId w:val="8"/>
  </w:num>
  <w:num w:numId="6" w16cid:durableId="1118110120">
    <w:abstractNumId w:val="0"/>
  </w:num>
  <w:num w:numId="7" w16cid:durableId="246621047">
    <w:abstractNumId w:val="11"/>
  </w:num>
  <w:num w:numId="8" w16cid:durableId="301010578">
    <w:abstractNumId w:val="10"/>
  </w:num>
  <w:num w:numId="9" w16cid:durableId="691148002">
    <w:abstractNumId w:val="4"/>
  </w:num>
  <w:num w:numId="10" w16cid:durableId="723216194">
    <w:abstractNumId w:val="12"/>
  </w:num>
  <w:num w:numId="11" w16cid:durableId="1156527265">
    <w:abstractNumId w:val="1"/>
  </w:num>
  <w:num w:numId="12" w16cid:durableId="1389645713">
    <w:abstractNumId w:val="3"/>
  </w:num>
  <w:num w:numId="13" w16cid:durableId="839082153">
    <w:abstractNumId w:val="5"/>
  </w:num>
  <w:num w:numId="14" w16cid:durableId="968243820">
    <w:abstractNumId w:val="14"/>
  </w:num>
  <w:num w:numId="15" w16cid:durableId="1900360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200FF"/>
    <w:rsid w:val="00057879"/>
    <w:rsid w:val="0017773E"/>
    <w:rsid w:val="001F0373"/>
    <w:rsid w:val="002E0DBE"/>
    <w:rsid w:val="0037050E"/>
    <w:rsid w:val="003A4546"/>
    <w:rsid w:val="003D33DA"/>
    <w:rsid w:val="00487AE5"/>
    <w:rsid w:val="004A3E4D"/>
    <w:rsid w:val="004F62CE"/>
    <w:rsid w:val="0058441B"/>
    <w:rsid w:val="005B1773"/>
    <w:rsid w:val="007665BC"/>
    <w:rsid w:val="007F58D7"/>
    <w:rsid w:val="008432B8"/>
    <w:rsid w:val="008D5F0E"/>
    <w:rsid w:val="008E3879"/>
    <w:rsid w:val="00AA7115"/>
    <w:rsid w:val="00AE7A67"/>
    <w:rsid w:val="00B93DC1"/>
    <w:rsid w:val="00C60545"/>
    <w:rsid w:val="00C655B7"/>
    <w:rsid w:val="00CC7C1A"/>
    <w:rsid w:val="00CD1F9C"/>
    <w:rsid w:val="00D03C0D"/>
    <w:rsid w:val="00D2407E"/>
    <w:rsid w:val="00D33216"/>
    <w:rsid w:val="00D778B3"/>
    <w:rsid w:val="00DA02E3"/>
    <w:rsid w:val="00DC45B2"/>
    <w:rsid w:val="00E5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107</Words>
  <Characters>6316</Characters>
  <Application>Microsoft Office Word</Application>
  <DocSecurity>0</DocSecurity>
  <Lines>52</Lines>
  <Paragraphs>14</Paragraphs>
  <ScaleCrop>false</ScaleCrop>
  <Company/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3</cp:revision>
  <cp:lastPrinted>2025-02-02T19:12:00Z</cp:lastPrinted>
  <dcterms:created xsi:type="dcterms:W3CDTF">2024-10-01T21:31:00Z</dcterms:created>
  <dcterms:modified xsi:type="dcterms:W3CDTF">2025-02-19T14:33:00Z</dcterms:modified>
</cp:coreProperties>
</file>